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Pr="00F250B6" w:rsidR="00F250B6" w:rsidTr="4C87BC9E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4C87BC9E" w:rsidRDefault="00ED4438" w14:paraId="60201D24" w14:textId="2C0647F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C87BC9E" w:rsidR="5135221E">
              <w:rPr>
                <w:rFonts w:eastAsia="Times New Roman" w:cs="Calibri" w:cstheme="minorAscii"/>
                <w:lang w:eastAsia="en-GB"/>
              </w:rPr>
              <w:t>We create trail in activity logs on sample generation and collection</w:t>
            </w:r>
            <w:r w:rsidRPr="4C87BC9E" w:rsidR="243E9A11">
              <w:rPr>
                <w:rFonts w:eastAsia="Times New Roman" w:cs="Calibri" w:cstheme="minorAscii"/>
                <w:lang w:eastAsia="en-GB"/>
              </w:rPr>
              <w:t xml:space="preserve"> on the basis of sample id</w:t>
            </w:r>
            <w:r w:rsidRPr="4C87BC9E" w:rsidR="5135221E">
              <w:rPr>
                <w:rFonts w:eastAsia="Times New Roman" w:cs="Calibri" w:cstheme="minorAscii"/>
                <w:lang w:eastAsia="en-GB"/>
              </w:rPr>
              <w:t>.</w:t>
            </w:r>
            <w:r w:rsidRPr="4C87BC9E" w:rsidR="5A66CA73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4C87BC9E" w:rsidR="5135221E">
              <w:rPr>
                <w:rFonts w:eastAsia="Times New Roman" w:cs="Calibri" w:cstheme="minorAscii"/>
                <w:lang w:eastAsia="en-GB"/>
              </w:rPr>
              <w:t xml:space="preserve"> </w:t>
            </w:r>
          </w:p>
        </w:tc>
      </w:tr>
      <w:tr w:rsidRPr="00F250B6" w:rsidR="00F250B6" w:rsidTr="4C87BC9E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4C87BC9E" w:rsidRDefault="002013CE" w14:paraId="4DFF262F" w14:textId="183B353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4C87BC9E" w:rsidR="21A77B45">
              <w:rPr>
                <w:rFonts w:eastAsia="Times New Roman" w:cs="Calibri" w:cstheme="minorAscii"/>
                <w:lang w:eastAsia="en-GB"/>
              </w:rPr>
              <w:t>Usman, Ahmed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4C87BC9E" w:rsidRDefault="002013CE" w14:paraId="5C2E8678" w14:textId="5B588B3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6EF111B8">
              <w:rPr>
                <w:rFonts w:eastAsia="Times New Roman" w:cs="Calibri" w:cstheme="minorAscii"/>
                <w:lang w:eastAsia="en-GB"/>
              </w:rPr>
              <w:t>Ahmed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3C91D456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9E5FB25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6E0A88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3AD7CE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19DCF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CF7C1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3F97B4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4FA6C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61380C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53F90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2A8D1D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187AA0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A24110" w:rsidTr="4C87BC9E" w14:paraId="59770233" w14:textId="7777777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A24110" w:rsidP="00F250B6" w:rsidRDefault="00A24110" w14:paraId="03BE77B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A24110" w:rsidP="00F250B6" w:rsidRDefault="00A24110" w14:paraId="3D025E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A24110" w:rsidP="00F250B6" w:rsidRDefault="00A24110" w14:paraId="1EEE2E8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A24110" w:rsidP="00F250B6" w:rsidRDefault="00A24110" w14:paraId="327AE4B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A24110" w:rsidP="00F250B6" w:rsidRDefault="00A24110" w14:paraId="2FA49F1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4C87BC9E" w:rsidRDefault="002013CE" w14:paraId="2C488CED" w14:textId="4C3D27BB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5B166FB6">
              <w:rPr>
                <w:rFonts w:eastAsia="Times New Roman" w:cs="Calibri" w:cstheme="minorAscii"/>
                <w:lang w:eastAsia="en-GB"/>
              </w:rPr>
              <w:t>Usman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343069CD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54851CED">
              <w:rPr>
                <w:rFonts w:eastAsia="Times New Roman" w:cs="Calibri" w:cstheme="minorAscii"/>
                <w:lang w:eastAsia="en-GB"/>
              </w:rPr>
              <w:t>14</w:t>
            </w:r>
            <w:r w:rsidRPr="4C87BC9E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4C87BC9E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4C87BC9E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4C87BC9E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4C87BC9E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2178CB9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E04DABB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7E04DABB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7E04DABB" w:rsidR="49C89067">
              <w:rPr>
                <w:rFonts w:eastAsia="Times New Roman" w:cs="Calibri" w:cstheme="minorAscii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1583561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7277BF5E">
              <w:rPr>
                <w:rFonts w:eastAsia="Times New Roman" w:cs="Calibri" w:cstheme="minorAscii"/>
                <w:lang w:eastAsia="en-GB"/>
              </w:rPr>
              <w:t>Email: usmanali@ocmsoftware.ie</w:t>
            </w:r>
          </w:p>
        </w:tc>
      </w:tr>
      <w:tr w:rsidRPr="00F250B6" w:rsidR="00F250B6" w:rsidTr="4C87BC9E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02BCDCA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44204A1B">
              <w:rPr>
                <w:rFonts w:eastAsia="Times New Roman" w:cs="Calibri" w:cstheme="minorAscii"/>
                <w:lang w:eastAsia="en-GB"/>
              </w:rPr>
              <w:t>Password= usman123</w:t>
            </w:r>
          </w:p>
        </w:tc>
      </w:tr>
      <w:tr w:rsidRPr="00F250B6" w:rsidR="00F250B6" w:rsidTr="4C87BC9E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4C87BC9E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4C87BC9E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7FAB1410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F250B6" w:rsidR="00F250B6" w:rsidP="4C87BC9E" w:rsidRDefault="00E0251A" w14:paraId="453DD039" w14:textId="0D0BC96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C87BC9E" w:rsidR="3731DB57">
              <w:rPr>
                <w:rFonts w:eastAsia="Times New Roman" w:cs="Calibri" w:cstheme="minorAscii"/>
                <w:lang w:eastAsia="en-GB"/>
              </w:rPr>
              <w:t xml:space="preserve">We create trail in activity logs on sample generation and collection </w:t>
            </w:r>
            <w:r w:rsidRPr="4C87BC9E" w:rsidR="3731DB57">
              <w:rPr>
                <w:rFonts w:eastAsia="Times New Roman" w:cs="Calibri" w:cstheme="minorAscii"/>
                <w:lang w:eastAsia="en-GB"/>
              </w:rPr>
              <w:t>on the basis of</w:t>
            </w:r>
            <w:r w:rsidRPr="4C87BC9E" w:rsidR="3731DB57">
              <w:rPr>
                <w:rFonts w:eastAsia="Times New Roman" w:cs="Calibri" w:cstheme="minorAscii"/>
                <w:lang w:eastAsia="en-GB"/>
              </w:rPr>
              <w:t xml:space="preserve"> sample id</w:t>
            </w:r>
            <w:r w:rsidRPr="4C87BC9E" w:rsidR="3731DB57">
              <w:rPr>
                <w:rFonts w:eastAsia="Times New Roman" w:cs="Calibri" w:cstheme="minorAscii"/>
                <w:lang w:eastAsia="en-GB"/>
              </w:rPr>
              <w:t xml:space="preserve">.  </w:t>
            </w:r>
          </w:p>
          <w:p w:rsidRPr="00F250B6" w:rsidR="00F250B6" w:rsidP="4C87BC9E" w:rsidRDefault="00E0251A" w14:paraId="64617DED" w14:textId="2BCFF71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Pr="00F250B6" w:rsidR="00F250B6" w:rsidP="4C87BC9E" w:rsidRDefault="00E0251A" w14:paraId="1D9E3228" w14:textId="2909BEB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C87BC9E" w14:paraId="68AA4BFF" w14:textId="77777777">
        <w:trPr>
          <w:trHeight w:val="472"/>
        </w:trPr>
        <w:tc>
          <w:tcPr>
            <w:tcW w:w="1296" w:type="dxa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4C87BC9E" w14:paraId="58F06155" w14:textId="77777777">
        <w:trPr>
          <w:trHeight w:val="472"/>
        </w:trPr>
        <w:tc>
          <w:tcPr>
            <w:tcW w:w="1296" w:type="dxa"/>
            <w:vMerge/>
            <w:tcBorders/>
            <w:tcMar/>
            <w:vAlign w:val="center"/>
            <w:hideMark/>
          </w:tcPr>
          <w:p w:rsidRPr="00F250B6" w:rsidR="00F250B6" w:rsidP="00F250B6" w:rsidRDefault="00F250B6" w14:paraId="6832658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/>
            <w:tcMar/>
            <w:vAlign w:val="center"/>
            <w:hideMark/>
          </w:tcPr>
          <w:p w:rsidRPr="00F250B6" w:rsidR="00F250B6" w:rsidP="00F250B6" w:rsidRDefault="00F250B6" w14:paraId="706CE6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/>
            <w:tcMar/>
            <w:vAlign w:val="center"/>
            <w:hideMark/>
          </w:tcPr>
          <w:p w:rsidRPr="00F250B6" w:rsidR="00F250B6" w:rsidP="00F250B6" w:rsidRDefault="00F250B6" w14:paraId="1CE5A185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/>
            <w:tcMar/>
            <w:vAlign w:val="center"/>
            <w:hideMark/>
          </w:tcPr>
          <w:p w:rsidRPr="00F250B6" w:rsidR="00F250B6" w:rsidP="00F250B6" w:rsidRDefault="00F250B6" w14:paraId="307234AC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/>
            <w:tcMar/>
            <w:vAlign w:val="center"/>
            <w:hideMark/>
          </w:tcPr>
          <w:p w:rsidRPr="00F250B6" w:rsidR="00F250B6" w:rsidP="00F250B6" w:rsidRDefault="00F250B6" w14:paraId="285B7DA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Pr="00F250B6" w:rsidR="00F250B6" w:rsidTr="4C87BC9E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2013CE" w14:paraId="6E38C72C" w14:textId="04E437BD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4E2A16AF">
              <w:rPr>
                <w:rFonts w:eastAsia="Times New Roman" w:cs="Calibri" w:cstheme="minorAscii"/>
                <w:lang w:eastAsia="en-GB"/>
              </w:rPr>
              <w:t xml:space="preserve">We have created a request against profile 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>Coag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 xml:space="preserve"> Screen and Bone Profile. The request ID was 50421.</w:t>
            </w:r>
            <w:r w:rsidRPr="4C87BC9E" w:rsidR="5D011B00">
              <w:rPr>
                <w:rFonts w:eastAsia="Times New Roman" w:cs="Calibri" w:cstheme="minorAscii"/>
                <w:lang w:eastAsia="en-GB"/>
              </w:rPr>
              <w:t xml:space="preserve"> The sample IDs were 810000</w:t>
            </w:r>
            <w:r w:rsidRPr="4C87BC9E" w:rsidR="4BC8B6E4">
              <w:rPr>
                <w:rFonts w:eastAsia="Times New Roman" w:cs="Calibri" w:cstheme="minorAscii"/>
                <w:lang w:eastAsia="en-GB"/>
              </w:rPr>
              <w:t>19</w:t>
            </w:r>
            <w:r w:rsidRPr="4C87BC9E" w:rsidR="5D011B00">
              <w:rPr>
                <w:rFonts w:eastAsia="Times New Roman" w:cs="Calibri" w:cstheme="minorAscii"/>
                <w:lang w:eastAsia="en-GB"/>
              </w:rPr>
              <w:t>,8100002</w:t>
            </w:r>
            <w:r w:rsidRPr="4C87BC9E" w:rsidR="019088EF">
              <w:rPr>
                <w:rFonts w:eastAsia="Times New Roman" w:cs="Calibri" w:cstheme="minorAscii"/>
                <w:lang w:eastAsia="en-GB"/>
              </w:rPr>
              <w:t>0</w:t>
            </w:r>
            <w:r w:rsidRPr="4C87BC9E" w:rsidR="5D011B00">
              <w:rPr>
                <w:rFonts w:eastAsia="Times New Roman" w:cs="Calibri" w:cstheme="minorAscii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4C87BC9E" w:rsidRDefault="00ED4438" w14:paraId="388D2105" w14:textId="279266B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C87BC9E" w:rsidR="4E2A16AF">
              <w:rPr>
                <w:rFonts w:eastAsia="Times New Roman" w:cs="Calibri" w:cstheme="minorAscii"/>
                <w:lang w:eastAsia="en-GB"/>
              </w:rPr>
              <w:t>There should be a trail in activity logs on sample generation and collect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 xml:space="preserve">ion 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>on the basi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>s of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 xml:space="preserve"> sampl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>e i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>d</w:t>
            </w:r>
            <w:r w:rsidRPr="4C87BC9E" w:rsidR="64FE0793">
              <w:rPr>
                <w:rFonts w:eastAsia="Times New Roman" w:cs="Calibri" w:cstheme="minorAscii"/>
                <w:lang w:eastAsia="en-GB"/>
              </w:rPr>
              <w:t>s</w:t>
            </w:r>
            <w:r w:rsidRPr="4C87BC9E" w:rsidR="4E2A16AF">
              <w:rPr>
                <w:rFonts w:eastAsia="Times New Roman" w:cs="Calibri" w:cstheme="minorAscii"/>
                <w:lang w:eastAsia="en-GB"/>
              </w:rPr>
              <w:t xml:space="preserve">.  </w:t>
            </w:r>
          </w:p>
          <w:p w:rsidRPr="00F250B6" w:rsidR="00F250B6" w:rsidP="4C87BC9E" w:rsidRDefault="00ED4438" w14:paraId="133DDB9F" w14:textId="413780D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71F2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DC650B" w:rsidTr="4C87BC9E" w14:paraId="796BB7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F250B6" w:rsidR="00DC650B" w:rsidP="00DC650B" w:rsidRDefault="00DC650B" w14:paraId="0DCC7C98" w14:textId="3478C42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DC650B" w:rsidP="4C87BC9E" w:rsidRDefault="00DC650B" w14:paraId="7551FA6E" w14:textId="2E626BE3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2DD15F1A">
              <w:rPr>
                <w:rFonts w:eastAsia="Times New Roman" w:cs="Calibri" w:cstheme="minorAscii"/>
                <w:lang w:eastAsia="en-GB"/>
              </w:rPr>
              <w:t xml:space="preserve">We have created a request against profile CRP, FBC and INR Profile. The request ID was 50422. The sample IDs were </w:t>
            </w:r>
            <w:r w:rsidRPr="4C87BC9E" w:rsidR="602D49A5">
              <w:rPr>
                <w:rFonts w:eastAsia="Times New Roman" w:cs="Calibri" w:cstheme="minorAscii"/>
                <w:lang w:eastAsia="en-GB"/>
              </w:rPr>
              <w:t>81000021</w:t>
            </w:r>
            <w:r w:rsidRPr="4C87BC9E" w:rsidR="2DD15F1A">
              <w:rPr>
                <w:rFonts w:eastAsia="Times New Roman" w:cs="Calibri" w:cstheme="minorAscii"/>
                <w:lang w:eastAsia="en-GB"/>
              </w:rPr>
              <w:t>,</w:t>
            </w:r>
            <w:r w:rsidRPr="4C87BC9E" w:rsidR="69781040">
              <w:rPr>
                <w:rFonts w:eastAsia="Times New Roman" w:cs="Calibri" w:cstheme="minorAscii"/>
                <w:lang w:eastAsia="en-GB"/>
              </w:rPr>
              <w:t xml:space="preserve"> 8100002</w:t>
            </w:r>
            <w:r w:rsidRPr="4C87BC9E" w:rsidR="08C4BB5F">
              <w:rPr>
                <w:rFonts w:eastAsia="Times New Roman" w:cs="Calibri" w:cstheme="minorAscii"/>
                <w:lang w:eastAsia="en-GB"/>
              </w:rPr>
              <w:t>2</w:t>
            </w:r>
            <w:r w:rsidRPr="4C87BC9E" w:rsidR="69781040">
              <w:rPr>
                <w:rFonts w:eastAsia="Times New Roman" w:cs="Calibri" w:cstheme="minorAscii"/>
                <w:lang w:eastAsia="en-GB"/>
              </w:rPr>
              <w:t>, 8100002</w:t>
            </w:r>
            <w:r w:rsidRPr="4C87BC9E" w:rsidR="4E92B14A">
              <w:rPr>
                <w:rFonts w:eastAsia="Times New Roman" w:cs="Calibri" w:cstheme="minorAscii"/>
                <w:lang w:eastAsia="en-GB"/>
              </w:rPr>
              <w:t>3</w:t>
            </w:r>
            <w:r w:rsidRPr="4C87BC9E" w:rsidR="2DD15F1A">
              <w:rPr>
                <w:rFonts w:eastAsia="Times New Roman" w:cs="Calibri" w:cstheme="minorAscii"/>
                <w:lang w:eastAsia="en-GB"/>
              </w:rPr>
              <w:t>.</w:t>
            </w:r>
          </w:p>
          <w:p w:rsidR="00DC650B" w:rsidP="4C87BC9E" w:rsidRDefault="00DC650B" w14:paraId="78D48C29" w14:textId="1F8ADEFD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DC650B" w:rsidP="4C87BC9E" w:rsidRDefault="00DC650B" w14:paraId="18188AD5" w14:textId="76583BBE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C87BC9E" w:rsidR="724FF0B0">
              <w:rPr>
                <w:rFonts w:eastAsia="Times New Roman" w:cs="Calibri" w:cstheme="minorAscii"/>
                <w:lang w:eastAsia="en-GB"/>
              </w:rPr>
              <w:t xml:space="preserve">There should be a trail in activity logs on sample generation and collection </w:t>
            </w:r>
            <w:r w:rsidRPr="4C87BC9E" w:rsidR="6458E290">
              <w:rPr>
                <w:rFonts w:eastAsia="Times New Roman" w:cs="Calibri" w:cstheme="minorAscii"/>
                <w:lang w:eastAsia="en-GB"/>
              </w:rPr>
              <w:t>based on</w:t>
            </w:r>
            <w:r w:rsidRPr="4C87BC9E" w:rsidR="724FF0B0">
              <w:rPr>
                <w:rFonts w:eastAsia="Times New Roman" w:cs="Calibri" w:cstheme="minorAscii"/>
                <w:lang w:eastAsia="en-GB"/>
              </w:rPr>
              <w:t xml:space="preserve"> sample id</w:t>
            </w:r>
            <w:r w:rsidRPr="4C87BC9E" w:rsidR="750A058C">
              <w:rPr>
                <w:rFonts w:eastAsia="Times New Roman" w:cs="Calibri" w:cstheme="minorAscii"/>
                <w:lang w:eastAsia="en-GB"/>
              </w:rPr>
              <w:t>s</w:t>
            </w:r>
            <w:r w:rsidRPr="4C87BC9E" w:rsidR="724FF0B0">
              <w:rPr>
                <w:rFonts w:eastAsia="Times New Roman" w:cs="Calibri" w:cstheme="minorAscii"/>
                <w:lang w:eastAsia="en-GB"/>
              </w:rPr>
              <w:t>.</w:t>
            </w:r>
          </w:p>
          <w:p w:rsidR="00DC650B" w:rsidP="7E04DABB" w:rsidRDefault="00DC650B" w14:paraId="0D1202E6" w14:textId="2E053F3C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F250B6" w:rsidR="00DC650B" w:rsidP="00DC650B" w:rsidRDefault="00DC650B" w14:paraId="0705EABB" w14:textId="58620D9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="00DC650B" w:rsidP="00DC650B" w:rsidRDefault="00DC650B" w14:paraId="7C1CC6D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DC650B" w:rsidP="00DC650B" w:rsidRDefault="00DC650B" w14:paraId="090AABC1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DC650B" w:rsidTr="4C87BC9E" w14:paraId="3633B5BB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DC650B" w:rsidP="00DC650B" w:rsidRDefault="00DC650B" w14:paraId="5CD0A7A4" w14:textId="78CF9D8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DC650B" w:rsidP="4C87BC9E" w:rsidRDefault="00DC650B" w14:paraId="28C36534" w14:textId="6D66568B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C87BC9E" w:rsidR="00F65AA3">
              <w:rPr>
                <w:rFonts w:eastAsia="Times New Roman" w:cs="Calibri" w:cstheme="minorAscii"/>
                <w:lang w:eastAsia="en-GB"/>
              </w:rPr>
              <w:t xml:space="preserve">We have created a request against profile INR, </w:t>
            </w:r>
            <w:r w:rsidRPr="4C87BC9E" w:rsidR="00F65AA3">
              <w:rPr>
                <w:rFonts w:eastAsia="Times New Roman" w:cs="Calibri" w:cstheme="minorAscii"/>
                <w:lang w:eastAsia="en-GB"/>
              </w:rPr>
              <w:t>ANA</w:t>
            </w:r>
            <w:r w:rsidRPr="4C87BC9E" w:rsidR="00F65AA3">
              <w:rPr>
                <w:rFonts w:eastAsia="Times New Roman" w:cs="Calibri" w:cstheme="minorAscii"/>
                <w:lang w:eastAsia="en-GB"/>
              </w:rPr>
              <w:t xml:space="preserve"> and D-DIMER Profile. The request ID was 50427. The sample IDs were 81000028, 81000029</w:t>
            </w:r>
          </w:p>
          <w:p w:rsidR="00DC650B" w:rsidP="4C87BC9E" w:rsidRDefault="00DC650B" w14:paraId="4BBC2C0C" w14:textId="77B8281D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="00DC650B" w:rsidP="4C87BC9E" w:rsidRDefault="00DC650B" w14:paraId="2FDF0528" w14:textId="763309F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C87BC9E" w:rsidR="6ABB3503">
              <w:rPr>
                <w:rFonts w:eastAsia="Times New Roman" w:cs="Calibri" w:cstheme="minorAscii"/>
                <w:lang w:eastAsia="en-GB"/>
              </w:rPr>
              <w:t xml:space="preserve">There should be a trail in activity logs on sample generation and collection </w:t>
            </w:r>
            <w:r w:rsidRPr="4C87BC9E" w:rsidR="36097479">
              <w:rPr>
                <w:rFonts w:eastAsia="Times New Roman" w:cs="Calibri" w:cstheme="minorAscii"/>
                <w:lang w:eastAsia="en-GB"/>
              </w:rPr>
              <w:t>based on</w:t>
            </w:r>
            <w:r w:rsidRPr="4C87BC9E" w:rsidR="6ABB3503">
              <w:rPr>
                <w:rFonts w:eastAsia="Times New Roman" w:cs="Calibri" w:cstheme="minorAscii"/>
                <w:lang w:eastAsia="en-GB"/>
              </w:rPr>
              <w:t xml:space="preserve"> sample id.</w:t>
            </w:r>
          </w:p>
          <w:p w:rsidR="00DC650B" w:rsidP="7E04DABB" w:rsidRDefault="00DC650B" w14:paraId="0CF2B0AA" w14:textId="5724C3E9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F250B6" w:rsidR="00DC650B" w:rsidP="00DC650B" w:rsidRDefault="00DC650B" w14:paraId="5570173D" w14:textId="75E6757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F250B6" w:rsidR="00DC650B" w:rsidP="00DC650B" w:rsidRDefault="00DC650B" w14:paraId="483862D1" w14:textId="2E40036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:rsidRPr="00F250B6" w:rsidR="006938D0" w:rsidP="7E04DABB" w:rsidRDefault="006938D0" w14:paraId="626E0D88" w14:textId="77777777" w14:noSpellErr="1">
      <w:pPr>
        <w:rPr>
          <w:rFonts w:cs="Calibri" w:cstheme="minorAscii"/>
        </w:rPr>
      </w:pPr>
    </w:p>
    <w:p w:rsidR="7E04DABB" w:rsidP="7E04DABB" w:rsidRDefault="7E04DABB" w14:paraId="13B50CBB" w14:textId="21FD719F">
      <w:pPr>
        <w:pStyle w:val="Normal"/>
        <w:rPr>
          <w:rFonts w:cs="Calibri" w:cstheme="minorAscii"/>
        </w:rPr>
      </w:pPr>
    </w:p>
    <w:p w:rsidR="7E04DABB" w:rsidP="7E04DABB" w:rsidRDefault="7E04DABB" w14:paraId="0D505A2D" w14:textId="1EF53CD6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C650B"/>
    <w:rsid w:val="00E0251A"/>
    <w:rsid w:val="00ED4438"/>
    <w:rsid w:val="00F250B6"/>
    <w:rsid w:val="00F65AA3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0</revision>
  <dcterms:created xsi:type="dcterms:W3CDTF">2023-04-05T16:12:00.0000000Z</dcterms:created>
  <dcterms:modified xsi:type="dcterms:W3CDTF">2023-04-14T14:51:56.3499301Z</dcterms:modified>
</coreProperties>
</file>